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67C7EA" w14:textId="77777777" w:rsidR="006D7FC4" w:rsidRDefault="00C91713">
      <w:pPr>
        <w:pStyle w:val="Title"/>
      </w:pPr>
      <w:r>
        <w:t>P.H.D. Preliminary Examination: Numerical Analysis (August 13, 2001)</w:t>
      </w:r>
    </w:p>
    <w:p w14:paraId="1DE65744" w14:textId="77777777" w:rsidR="006D7FC4" w:rsidRDefault="00C91713">
      <w:pPr>
        <w:pStyle w:val="Heading2"/>
      </w:pPr>
      <w:bookmarkStart w:id="0" w:name="Xf06cb3192b7d2bc6fa116fa0cfa697ba903c569"/>
      <w:bookmarkStart w:id="1" w:name="main-content"/>
      <w:bookmarkStart w:id="2" w:name="instructions"/>
      <w:r>
        <w:t>Instructions</w:t>
      </w:r>
    </w:p>
    <w:p w14:paraId="28AE7BBC" w14:textId="77777777" w:rsidR="006D7FC4" w:rsidRDefault="00C91713">
      <w:pPr>
        <w:pStyle w:val="FirstParagraph"/>
      </w:pPr>
      <w:r>
        <w:t>Do 10 of the 12 problems.</w:t>
      </w:r>
    </w:p>
    <w:p w14:paraId="48CD9F55" w14:textId="77777777" w:rsidR="006D7FC4" w:rsidRDefault="00C91713">
      <w:pPr>
        <w:pStyle w:val="Heading2"/>
      </w:pPr>
      <w:bookmarkStart w:id="3" w:name="problems"/>
      <w:bookmarkEnd w:id="2"/>
      <w:r>
        <w:t>Problems</w:t>
      </w:r>
    </w:p>
    <w:p w14:paraId="13665706" w14:textId="77777777" w:rsidR="006D7FC4" w:rsidRDefault="00C91713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 double zero of the function </w:t>
      </w:r>
      <m:oMath>
        <m:r>
          <w:rPr>
            <w:rFonts w:ascii="Cambria Math" w:hAnsi="Cambria Math"/>
          </w:rPr>
          <m:t>f</m:t>
        </m:r>
      </m:oMath>
      <w:r>
        <w:t xml:space="preserve">. Show that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″</m:t>
            </m:r>
          </m:sup>
        </m:sSup>
      </m:oMath>
      <w:r>
        <w:t xml:space="preserve"> is continuous, then Newton's metho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converges linearly to </w:t>
      </w:r>
      <m:oMath>
        <m:r>
          <w:rPr>
            <w:rFonts w:ascii="Cambria Math" w:hAnsi="Cambria Math"/>
          </w:rPr>
          <m:t>r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58253E2C" w14:textId="77777777" w:rsidR="006D7FC4" w:rsidRDefault="006D7FC4">
      <w:pPr>
        <w:pStyle w:val="Compact"/>
        <w:numPr>
          <w:ilvl w:val="0"/>
          <w:numId w:val="2"/>
        </w:numPr>
      </w:pPr>
    </w:p>
    <w:p w14:paraId="27CEF248" w14:textId="77777777" w:rsidR="006D7FC4" w:rsidRDefault="00C91713">
      <w:pPr>
        <w:numPr>
          <w:ilvl w:val="1"/>
          <w:numId w:val="3"/>
        </w:numPr>
      </w:pPr>
      <w:r>
        <w:t xml:space="preserve">Define the Chebyshev polynomial of the first kind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f degre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493174E5" w14:textId="77777777" w:rsidR="006D7FC4" w:rsidRDefault="00C91713">
      <w:pPr>
        <w:numPr>
          <w:ilvl w:val="1"/>
          <w:numId w:val="3"/>
        </w:numPr>
      </w:pPr>
      <w:r>
        <w:t xml:space="preserve">Find a formula for the </w:t>
      </w:r>
      <m:oMath>
        <m:r>
          <w:rPr>
            <w:rFonts w:ascii="Cambria Math" w:hAnsi="Cambria Math"/>
          </w:rPr>
          <m:t>n</m:t>
        </m:r>
      </m:oMath>
      <w:r>
        <w:t xml:space="preserve"> zero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95E4CA3" w14:textId="77777777" w:rsidR="006D7FC4" w:rsidRDefault="00C91713">
      <w:pPr>
        <w:numPr>
          <w:ilvl w:val="1"/>
          <w:numId w:val="3"/>
        </w:numPr>
      </w:pPr>
      <w:r>
        <w:t xml:space="preserve">Find a formula for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lternates between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which are its extreme values on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1AEBBB8" w14:textId="77777777" w:rsidR="006D7FC4" w:rsidRDefault="00C91713">
      <w:pPr>
        <w:numPr>
          <w:ilvl w:val="1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y monic polynomial of degree </w:t>
      </w:r>
      <m:oMath>
        <m:r>
          <w:rPr>
            <w:rFonts w:ascii="Cambria Math" w:hAnsi="Cambria Math"/>
          </w:rPr>
          <m:t>n</m:t>
        </m:r>
      </m:oMath>
      <w:r>
        <w:t>. Show that</w:t>
      </w:r>
    </w:p>
    <w:p w14:paraId="276445A8" w14:textId="77777777" w:rsidR="006D7FC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≥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 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 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CD10045" w14:textId="77777777" w:rsidR="006D7FC4" w:rsidRDefault="00C91713">
      <w:pPr>
        <w:numPr>
          <w:ilvl w:val="0"/>
          <w:numId w:val="2"/>
        </w:numPr>
      </w:pPr>
      <w:r>
        <w:t xml:space="preserve">When solving the quadratic equation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y use of the formulas</w:t>
      </w:r>
    </w:p>
    <w:p w14:paraId="0904376E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</m:oMath>
      </m:oMathPara>
    </w:p>
    <w:p w14:paraId="01CF1AB5" w14:textId="77777777" w:rsidR="006D7FC4" w:rsidRDefault="00C91713">
      <w:pPr>
        <w:numPr>
          <w:ilvl w:val="0"/>
          <w:numId w:val="1"/>
        </w:numPr>
      </w:pPr>
      <w:r>
        <w:t>and</w:t>
      </w:r>
    </w:p>
    <w:p w14:paraId="01403786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</m:oMath>
      </m:oMathPara>
    </w:p>
    <w:p w14:paraId="179EB1C7" w14:textId="77777777" w:rsidR="006D7FC4" w:rsidRDefault="00C91713">
      <w:pPr>
        <w:numPr>
          <w:ilvl w:val="0"/>
          <w:numId w:val="1"/>
        </w:numPr>
      </w:pPr>
      <w:r>
        <w:t xml:space="preserve">there will be a loss of significant digits, due to subtractive cancellation, in one of these formulas when </w:t>
      </w:r>
      <m:oMath>
        <m:r>
          <w:rPr>
            <w:rFonts w:ascii="Cambria Math" w:hAnsi="Cambria Math"/>
          </w:rPr>
          <m:t>4ac</m:t>
        </m:r>
      </m:oMath>
      <w:r>
        <w:t xml:space="preserve"> is small relative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Find a way around this problem.</w:t>
      </w:r>
    </w:p>
    <w:p w14:paraId="3E16DC34" w14:textId="77777777" w:rsidR="006D7FC4" w:rsidRDefault="00C91713">
      <w:pPr>
        <w:numPr>
          <w:ilvl w:val="0"/>
          <w:numId w:val="2"/>
        </w:numPr>
      </w:pPr>
      <w:r>
        <w:t>Given the table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977"/>
        <w:gridCol w:w="1567"/>
      </w:tblGrid>
      <w:tr w:rsidR="006D7FC4" w14:paraId="74AF965A" w14:textId="77777777" w:rsidTr="006D7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0A9775" w14:textId="77777777" w:rsidR="006D7FC4" w:rsidRDefault="00C9171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47612404" w14:textId="77777777" w:rsidR="006D7FC4" w:rsidRDefault="00C9171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6D7FC4" w14:paraId="5D0C50B1" w14:textId="77777777">
        <w:tc>
          <w:tcPr>
            <w:tcW w:w="0" w:type="auto"/>
          </w:tcPr>
          <w:p w14:paraId="0F27DFED" w14:textId="77777777" w:rsidR="006D7FC4" w:rsidRDefault="00C91713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7C649DD" w14:textId="77777777" w:rsidR="006D7FC4" w:rsidRDefault="00C91713">
            <w:pPr>
              <w:pStyle w:val="Compact"/>
            </w:pPr>
            <w:r>
              <w:t>2.857651118</w:t>
            </w:r>
          </w:p>
        </w:tc>
      </w:tr>
      <w:tr w:rsidR="006D7FC4" w14:paraId="66C6E4FC" w14:textId="77777777">
        <w:tc>
          <w:tcPr>
            <w:tcW w:w="0" w:type="auto"/>
          </w:tcPr>
          <w:p w14:paraId="3C8072FD" w14:textId="77777777" w:rsidR="006D7FC4" w:rsidRDefault="00C91713">
            <w:pPr>
              <w:pStyle w:val="Compact"/>
            </w:pPr>
            <w:r>
              <w:t>0.025</w:t>
            </w:r>
          </w:p>
        </w:tc>
        <w:tc>
          <w:tcPr>
            <w:tcW w:w="0" w:type="auto"/>
          </w:tcPr>
          <w:p w14:paraId="26C821D6" w14:textId="77777777" w:rsidR="006D7FC4" w:rsidRDefault="00C91713">
            <w:pPr>
              <w:pStyle w:val="Compact"/>
            </w:pPr>
            <w:r>
              <w:t>2.787095461</w:t>
            </w:r>
          </w:p>
        </w:tc>
      </w:tr>
      <w:tr w:rsidR="006D7FC4" w14:paraId="4E4424DA" w14:textId="77777777">
        <w:tc>
          <w:tcPr>
            <w:tcW w:w="0" w:type="auto"/>
          </w:tcPr>
          <w:p w14:paraId="774B7401" w14:textId="77777777" w:rsidR="006D7FC4" w:rsidRDefault="00C91713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25</m:t>
                </m:r>
              </m:oMath>
            </m:oMathPara>
          </w:p>
        </w:tc>
        <w:tc>
          <w:tcPr>
            <w:tcW w:w="0" w:type="auto"/>
          </w:tcPr>
          <w:p w14:paraId="24AE501D" w14:textId="77777777" w:rsidR="006D7FC4" w:rsidRDefault="00C91713">
            <w:pPr>
              <w:pStyle w:val="Compact"/>
            </w:pPr>
            <w:r>
              <w:t>2.651167211</w:t>
            </w:r>
          </w:p>
        </w:tc>
      </w:tr>
      <w:tr w:rsidR="006D7FC4" w14:paraId="530A1796" w14:textId="77777777">
        <w:tc>
          <w:tcPr>
            <w:tcW w:w="0" w:type="auto"/>
          </w:tcPr>
          <w:p w14:paraId="2746A181" w14:textId="77777777" w:rsidR="006D7FC4" w:rsidRDefault="00C91713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5</m:t>
                </m:r>
              </m:oMath>
            </m:oMathPara>
          </w:p>
        </w:tc>
        <w:tc>
          <w:tcPr>
            <w:tcW w:w="0" w:type="auto"/>
          </w:tcPr>
          <w:p w14:paraId="5BAE9154" w14:textId="77777777" w:rsidR="006D7FC4" w:rsidRDefault="00C91713">
            <w:pPr>
              <w:pStyle w:val="Compact"/>
            </w:pPr>
            <w:r>
              <w:t>2.585709659</w:t>
            </w:r>
          </w:p>
        </w:tc>
      </w:tr>
    </w:tbl>
    <w:p w14:paraId="4537A7B0" w14:textId="77777777" w:rsidR="006D7FC4" w:rsidRDefault="00C91713">
      <w:pPr>
        <w:numPr>
          <w:ilvl w:val="0"/>
          <w:numId w:val="1"/>
        </w:numPr>
      </w:pPr>
      <w:r>
        <w:lastRenderedPageBreak/>
        <w:t xml:space="preserve">compute your best possibl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arefully explain why your estimate is the best possibl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328EEBF" w14:textId="77777777" w:rsidR="006D7FC4" w:rsidRDefault="006D7FC4">
      <w:pPr>
        <w:pStyle w:val="Compact"/>
        <w:numPr>
          <w:ilvl w:val="0"/>
          <w:numId w:val="2"/>
        </w:numPr>
      </w:pPr>
    </w:p>
    <w:p w14:paraId="545BC6C3" w14:textId="77777777" w:rsidR="006D7FC4" w:rsidRDefault="00C91713">
      <w:pPr>
        <w:numPr>
          <w:ilvl w:val="1"/>
          <w:numId w:val="4"/>
        </w:numPr>
      </w:pPr>
      <w:r>
        <w:t xml:space="preserve">Define the condition number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f a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</w:t>
      </w:r>
      <m:oMath>
        <m:r>
          <w:rPr>
            <w:rFonts w:ascii="Cambria Math" w:hAnsi="Cambria Math"/>
          </w:rPr>
          <m:t>A</m:t>
        </m:r>
      </m:oMath>
      <w:r>
        <w:t xml:space="preserve"> relative to a subordinate matrix norm </w:t>
      </w:r>
      <m:oMath>
        <m:r>
          <m:rPr>
            <m:sty m:val="p"/>
          </m:rPr>
          <w:rPr>
            <w:rFonts w:ascii="Cambria Math" w:hAnsi="Cambria Math"/>
          </w:rPr>
          <m:t>∥⋅∥</m:t>
        </m:r>
      </m:oMath>
      <w:r>
        <w:t>.</w:t>
      </w:r>
    </w:p>
    <w:p w14:paraId="5FE51B94" w14:textId="77777777" w:rsidR="006D7FC4" w:rsidRDefault="00C91713">
      <w:pPr>
        <w:numPr>
          <w:ilvl w:val="1"/>
          <w:numId w:val="4"/>
        </w:numPr>
      </w:pPr>
      <w:r>
        <w:t xml:space="preserve">If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 an approximate solution of the equation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, then carefully derive the relative error estimate</w:t>
      </w:r>
    </w:p>
    <w:p w14:paraId="735FED74" w14:textId="77777777" w:rsidR="006D7FC4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</m:oMath>
      </m:oMathPara>
    </w:p>
    <w:p w14:paraId="42258289" w14:textId="77777777" w:rsidR="006D7FC4" w:rsidRDefault="00C91713">
      <w:pPr>
        <w:numPr>
          <w:ilvl w:val="1"/>
          <w:numId w:val="1"/>
        </w:numPr>
      </w:pPr>
      <w:r>
        <w:t xml:space="preserve">with residual vecto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.</w:t>
      </w:r>
    </w:p>
    <w:p w14:paraId="340DA44D" w14:textId="77777777" w:rsidR="006D7FC4" w:rsidRDefault="00C91713">
      <w:pPr>
        <w:numPr>
          <w:ilvl w:val="1"/>
          <w:numId w:val="4"/>
        </w:numPr>
      </w:pPr>
      <w:r>
        <w:t xml:space="preserve">Suppose tha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</m:oMath>
      <w:r>
        <w:t xml:space="preserve"> and that you intend to solve the equation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on a computer that does floating point arithmetic to approximately 16 significant decimal digits. What does the above relative error estimate say about the accuracy of any solution computed on this computer?</w:t>
      </w:r>
    </w:p>
    <w:p w14:paraId="0A64F258" w14:textId="77777777" w:rsidR="006D7FC4" w:rsidRDefault="00C91713">
      <w:pPr>
        <w:numPr>
          <w:ilvl w:val="0"/>
          <w:numId w:val="2"/>
        </w:numPr>
      </w:pPr>
      <w:r>
        <w:t xml:space="preserve">Show that for any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</w:t>
      </w:r>
      <m:oMath>
        <m:r>
          <w:rPr>
            <w:rFonts w:ascii="Cambria Math" w:hAnsi="Cambria Math"/>
          </w:rPr>
          <m:t>T</m:t>
        </m:r>
      </m:oMath>
      <w:r>
        <w:t xml:space="preserve">, and any initial gues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e iteration</w:t>
      </w:r>
    </w:p>
    <w:p w14:paraId="5DB1E1AC" w14:textId="77777777" w:rsidR="006D7FC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0C2B7D2C" w14:textId="77777777" w:rsidR="006D7FC4" w:rsidRDefault="00C91713">
      <w:pPr>
        <w:numPr>
          <w:ilvl w:val="0"/>
          <w:numId w:val="1"/>
        </w:numPr>
      </w:pPr>
      <w:r>
        <w:t>converges to a solution of the equation</w:t>
      </w:r>
    </w:p>
    <w:p w14:paraId="7B6DB3DB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3A99E593" w14:textId="77777777" w:rsidR="006D7FC4" w:rsidRDefault="00C91713">
      <w:pPr>
        <w:numPr>
          <w:ilvl w:val="0"/>
          <w:numId w:val="1"/>
        </w:numPr>
      </w:pPr>
      <w:r>
        <w:t xml:space="preserve">if and only if the spectral radius of </w:t>
      </w:r>
      <m:oMath>
        <m:r>
          <w:rPr>
            <w:rFonts w:ascii="Cambria Math" w:hAnsi="Cambria Math"/>
          </w:rPr>
          <m:t>T</m:t>
        </m:r>
      </m:oMath>
      <w:r>
        <w:t xml:space="preserve"> is less than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3D090C8C" w14:textId="77777777" w:rsidR="006D7FC4" w:rsidRDefault="006D7FC4">
      <w:pPr>
        <w:pStyle w:val="Compact"/>
        <w:numPr>
          <w:ilvl w:val="0"/>
          <w:numId w:val="2"/>
        </w:numPr>
      </w:pPr>
    </w:p>
    <w:p w14:paraId="1F333007" w14:textId="77777777" w:rsidR="006D7FC4" w:rsidRDefault="00C91713">
      <w:pPr>
        <w:numPr>
          <w:ilvl w:val="1"/>
          <w:numId w:val="5"/>
        </w:numPr>
      </w:pPr>
      <w:r>
        <w:t xml:space="preserve">Determine values o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so that the funct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below is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cubic spline:</w:t>
      </w:r>
    </w:p>
    <w:p w14:paraId="09C635DE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140D3767" w14:textId="77777777" w:rsidR="006D7FC4" w:rsidRDefault="00C91713">
      <w:pPr>
        <w:numPr>
          <w:ilvl w:val="1"/>
          <w:numId w:val="5"/>
        </w:numPr>
      </w:pPr>
      <w:r>
        <w:t xml:space="preserve">Next, using the values o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found in (i), determine </w:t>
      </w:r>
      <m:oMath>
        <m:r>
          <w:rPr>
            <w:rFonts w:ascii="Cambria Math" w:hAnsi="Cambria Math"/>
          </w:rPr>
          <m:t>d</m:t>
        </m:r>
      </m:oMath>
      <w:r>
        <w:t xml:space="preserve"> so that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″</m:t>
                </m:r>
              </m:sup>
            </m:sSup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 dx</m:t>
        </m:r>
      </m:oMath>
      <w:r>
        <w:t xml:space="preserve"> is a minimum.</w:t>
      </w:r>
    </w:p>
    <w:p w14:paraId="5A133545" w14:textId="77777777" w:rsidR="006D7FC4" w:rsidRDefault="00C91713">
      <w:pPr>
        <w:numPr>
          <w:ilvl w:val="1"/>
          <w:numId w:val="5"/>
        </w:numPr>
      </w:pPr>
      <w:r>
        <w:t xml:space="preserve">Finally, using the values o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found in (i), determine </w:t>
      </w:r>
      <m:oMath>
        <m:r>
          <w:rPr>
            <w:rFonts w:ascii="Cambria Math" w:hAnsi="Cambria Math"/>
          </w:rPr>
          <m:t>d</m:t>
        </m:r>
      </m:oMath>
      <w:r>
        <w:t xml:space="preserve"> so th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natural cubic spline.</w:t>
      </w:r>
    </w:p>
    <w:p w14:paraId="2DEF8384" w14:textId="77777777" w:rsidR="006D7FC4" w:rsidRDefault="006D7FC4">
      <w:pPr>
        <w:pStyle w:val="Compact"/>
        <w:numPr>
          <w:ilvl w:val="0"/>
          <w:numId w:val="2"/>
        </w:numPr>
      </w:pPr>
    </w:p>
    <w:p w14:paraId="5895248F" w14:textId="77777777" w:rsidR="006D7FC4" w:rsidRDefault="00C91713">
      <w:pPr>
        <w:numPr>
          <w:ilvl w:val="1"/>
          <w:numId w:val="6"/>
        </w:numPr>
      </w:pPr>
      <w:r>
        <w:t xml:space="preserve">Find constan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so that the approximation</w:t>
      </w:r>
    </w:p>
    <w:p w14:paraId="6CA87855" w14:textId="77777777" w:rsidR="006D7FC4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A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61D54C9" w14:textId="77777777" w:rsidR="006D7FC4" w:rsidRDefault="00C91713">
      <w:pPr>
        <w:numPr>
          <w:ilvl w:val="1"/>
          <w:numId w:val="1"/>
        </w:numPr>
      </w:pPr>
      <w:r>
        <w:t xml:space="preserve">is exact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 polynomial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>.</w:t>
      </w:r>
    </w:p>
    <w:p w14:paraId="7E4A58E4" w14:textId="77777777" w:rsidR="006D7FC4" w:rsidRDefault="00C91713">
      <w:pPr>
        <w:numPr>
          <w:ilvl w:val="1"/>
          <w:numId w:val="6"/>
        </w:numPr>
      </w:pPr>
      <w:r>
        <w:lastRenderedPageBreak/>
        <w:t xml:space="preserve">Using the valu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found in (i) find a constant </w:t>
      </w:r>
      <m:oMath>
        <m:r>
          <w:rPr>
            <w:rFonts w:ascii="Cambria Math" w:hAnsi="Cambria Math"/>
          </w:rPr>
          <m:t>K</m:t>
        </m:r>
      </m:oMath>
      <w:r>
        <w:t xml:space="preserve"> so that for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the error </w:t>
      </w:r>
      <m:oMath>
        <m:r>
          <w:rPr>
            <w:rFonts w:ascii="Cambria Math" w:hAnsi="Cambria Math"/>
          </w:rPr>
          <m:t>E</m:t>
        </m:r>
      </m:oMath>
      <w:r>
        <w:t xml:space="preserve"> in the above approximation satisfies</w:t>
      </w:r>
    </w:p>
    <w:p w14:paraId="054113AD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≤</m:t>
          </m:r>
          <m:r>
            <w:rPr>
              <w:rFonts w:ascii="Cambria Math" w:hAnsi="Cambria Math"/>
            </w:rPr>
            <m:t>K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2C9C763E" w14:textId="77777777" w:rsidR="006D7FC4" w:rsidRDefault="00C91713">
      <w:pPr>
        <w:numPr>
          <w:ilvl w:val="0"/>
          <w:numId w:val="2"/>
        </w:numPr>
      </w:pPr>
      <w:r>
        <w:t xml:space="preserve">Use the Cholesky decomposition to prove that these two properties of a </w:t>
      </w:r>
      <m:oMath>
        <m:r>
          <w:rPr>
            <w:rFonts w:ascii="Cambria Math" w:hAnsi="Cambria Math"/>
          </w:rPr>
          <m:t>n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symmetric matrix </w:t>
      </w:r>
      <m:oMath>
        <m:r>
          <w:rPr>
            <w:rFonts w:ascii="Cambria Math" w:hAnsi="Cambria Math"/>
          </w:rPr>
          <m:t>A</m:t>
        </m:r>
      </m:oMath>
      <w:r>
        <w:t xml:space="preserve"> are equivalent:</w:t>
      </w:r>
    </w:p>
    <w:p w14:paraId="0970EA50" w14:textId="77777777" w:rsidR="006D7FC4" w:rsidRDefault="00C91713">
      <w:pPr>
        <w:numPr>
          <w:ilvl w:val="1"/>
          <w:numId w:val="7"/>
        </w:numPr>
      </w:pPr>
      <m:oMath>
        <m:r>
          <w:rPr>
            <w:rFonts w:ascii="Cambria Math" w:hAnsi="Cambria Math"/>
          </w:rPr>
          <m:t>A</m:t>
        </m:r>
      </m:oMath>
      <w:r>
        <w:t xml:space="preserve"> is positive definite</w:t>
      </w:r>
    </w:p>
    <w:p w14:paraId="4BD9C4F8" w14:textId="77777777" w:rsidR="006D7FC4" w:rsidRDefault="00C91713">
      <w:pPr>
        <w:numPr>
          <w:ilvl w:val="1"/>
          <w:numId w:val="7"/>
        </w:numPr>
      </w:pPr>
      <w:r>
        <w:t xml:space="preserve">There exists a linearly independent set of vectors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,…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</w:p>
    <w:p w14:paraId="7C6649FD" w14:textId="77777777" w:rsidR="006D7FC4" w:rsidRDefault="00C91713">
      <w:pPr>
        <w:numPr>
          <w:ilvl w:val="0"/>
          <w:numId w:val="2"/>
        </w:numPr>
      </w:pPr>
      <w:r>
        <w:t xml:space="preserve">Show that if the </w:t>
      </w:r>
      <m:oMath>
        <m:r>
          <w:rPr>
            <w:rFonts w:ascii="Cambria Math" w:hAnsi="Cambria Math"/>
          </w:rPr>
          <m:t>n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matrix </w:t>
      </w:r>
      <m:oMath>
        <m:r>
          <w:rPr>
            <w:rFonts w:ascii="Cambria Math" w:hAnsi="Cambria Math"/>
          </w:rPr>
          <m:t>A</m:t>
        </m:r>
      </m:oMath>
      <w:r>
        <w:t xml:space="preserve"> is symmetric and positive definite, then the problem of solving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is equivalent to the problem of minimizing the quadratic form</w:t>
      </w:r>
    </w:p>
    <w:p w14:paraId="7B315E53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⟨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⟩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⟨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⟩</m:t>
          </m:r>
        </m:oMath>
      </m:oMathPara>
    </w:p>
    <w:p w14:paraId="2FFC9A41" w14:textId="77777777" w:rsidR="006D7FC4" w:rsidRDefault="006D7FC4">
      <w:pPr>
        <w:pStyle w:val="Compact"/>
        <w:numPr>
          <w:ilvl w:val="0"/>
          <w:numId w:val="2"/>
        </w:numPr>
      </w:pPr>
    </w:p>
    <w:p w14:paraId="08B66C16" w14:textId="77777777" w:rsidR="006D7FC4" w:rsidRDefault="00C91713">
      <w:pPr>
        <w:numPr>
          <w:ilvl w:val="1"/>
          <w:numId w:val="8"/>
        </w:numPr>
      </w:pPr>
      <w:r>
        <w:t xml:space="preserve">Use a generalized divided difference table to determine the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 xml:space="preserve"> interpolating the data in the following table:</w:t>
      </w:r>
    </w:p>
    <w:tbl>
      <w:tblPr>
        <w:tblStyle w:val="Table"/>
        <w:tblW w:w="0" w:type="auto"/>
        <w:tblInd w:w="1440" w:type="dxa"/>
        <w:tblLook w:val="0020" w:firstRow="1" w:lastRow="0" w:firstColumn="0" w:lastColumn="0" w:noHBand="0" w:noVBand="0"/>
      </w:tblPr>
      <w:tblGrid>
        <w:gridCol w:w="351"/>
        <w:gridCol w:w="690"/>
        <w:gridCol w:w="768"/>
      </w:tblGrid>
      <w:tr w:rsidR="006D7FC4" w14:paraId="50DE69C1" w14:textId="77777777" w:rsidTr="006D7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5D2B82" w14:textId="77777777" w:rsidR="006D7FC4" w:rsidRDefault="00C9171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65AF7CF" w14:textId="77777777" w:rsidR="006D7FC4" w:rsidRDefault="00C9171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4AE1BB62" w14:textId="77777777" w:rsidR="006D7FC4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6D7FC4" w14:paraId="73E8157F" w14:textId="77777777">
        <w:tc>
          <w:tcPr>
            <w:tcW w:w="0" w:type="auto"/>
          </w:tcPr>
          <w:p w14:paraId="7F8BF211" w14:textId="77777777" w:rsidR="006D7FC4" w:rsidRDefault="00C9171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6D27807" w14:textId="77777777" w:rsidR="006D7FC4" w:rsidRDefault="00C9171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3537624" w14:textId="77777777" w:rsidR="006D7FC4" w:rsidRDefault="00C91713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</m:t>
                </m:r>
              </m:oMath>
            </m:oMathPara>
          </w:p>
        </w:tc>
      </w:tr>
      <w:tr w:rsidR="006D7FC4" w14:paraId="1D6997EA" w14:textId="77777777">
        <w:tc>
          <w:tcPr>
            <w:tcW w:w="0" w:type="auto"/>
          </w:tcPr>
          <w:p w14:paraId="298DA1D9" w14:textId="77777777" w:rsidR="006D7FC4" w:rsidRDefault="00C9171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86CD49" w14:textId="77777777" w:rsidR="006D7FC4" w:rsidRDefault="00C91713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  <w:tc>
          <w:tcPr>
            <w:tcW w:w="0" w:type="auto"/>
          </w:tcPr>
          <w:p w14:paraId="037E3FFE" w14:textId="77777777" w:rsidR="006D7FC4" w:rsidRDefault="00C91713">
            <w:pPr>
              <w:pStyle w:val="Compact"/>
            </w:pPr>
            <w:r>
              <w:t>4</w:t>
            </w:r>
          </w:p>
        </w:tc>
      </w:tr>
      <w:tr w:rsidR="006D7FC4" w14:paraId="3D48FE42" w14:textId="77777777">
        <w:tc>
          <w:tcPr>
            <w:tcW w:w="0" w:type="auto"/>
          </w:tcPr>
          <w:p w14:paraId="76F5BF06" w14:textId="77777777" w:rsidR="006D7FC4" w:rsidRDefault="00C9171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CAE5346" w14:textId="77777777" w:rsidR="006D7FC4" w:rsidRDefault="00C91713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56BD7547" w14:textId="77777777" w:rsidR="006D7FC4" w:rsidRDefault="006D7FC4">
            <w:pPr>
              <w:pStyle w:val="Compact"/>
            </w:pPr>
          </w:p>
        </w:tc>
      </w:tr>
    </w:tbl>
    <w:p w14:paraId="344EFF2C" w14:textId="77777777" w:rsidR="006D7FC4" w:rsidRDefault="00C91713">
      <w:pPr>
        <w:numPr>
          <w:ilvl w:val="1"/>
          <w:numId w:val="8"/>
        </w:numPr>
      </w:pPr>
      <w:r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. Find an upper boun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e>
          <m:sub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>.</w:t>
      </w:r>
    </w:p>
    <w:p w14:paraId="55A0029D" w14:textId="77777777" w:rsidR="006D7FC4" w:rsidRDefault="00C91713">
      <w:pPr>
        <w:numPr>
          <w:ilvl w:val="0"/>
          <w:numId w:val="2"/>
        </w:numPr>
      </w:pPr>
      <w:r>
        <w:t xml:space="preserve">Given weight function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corresponding inner product</w:t>
      </w:r>
    </w:p>
    <w:p w14:paraId="769133BF" w14:textId="77777777" w:rsidR="006D7FC4" w:rsidRDefault="00C9171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⟨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3B7B2A1C" w14:textId="77777777" w:rsidR="006D7FC4" w:rsidRDefault="00C91713">
      <w:pPr>
        <w:numPr>
          <w:ilvl w:val="0"/>
          <w:numId w:val="1"/>
        </w:numPr>
      </w:pPr>
      <w:r>
        <w:t>show that the sequence of polynomials defined inductively as follows is orthogonal:</w:t>
      </w:r>
    </w:p>
    <w:p w14:paraId="7F0B5A98" w14:textId="77777777" w:rsidR="006D7FC4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19F8508" w14:textId="77777777" w:rsidR="006D7FC4" w:rsidRDefault="00C91713">
      <w:pPr>
        <w:numPr>
          <w:ilvl w:val="0"/>
          <w:numId w:val="1"/>
        </w:numPr>
      </w:pPr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, and</w:t>
      </w:r>
    </w:p>
    <w:p w14:paraId="0FBF8204" w14:textId="77777777" w:rsidR="006D7FC4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⟨</m:t>
                  </m:r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⟨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</m:den>
              </m:f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⟨</m:t>
                  </m:r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⟨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</m:den>
              </m:f>
            </m:e>
          </m:eqArr>
        </m:oMath>
      </m:oMathPara>
      <w:bookmarkEnd w:id="0"/>
      <w:bookmarkEnd w:id="1"/>
      <w:bookmarkEnd w:id="3"/>
    </w:p>
    <w:sectPr w:rsidR="006D7F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C254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01E27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3B8009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928196305">
    <w:abstractNumId w:val="0"/>
  </w:num>
  <w:num w:numId="2" w16cid:durableId="425925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8389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855054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4912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15652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45792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7032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7FC4"/>
    <w:rsid w:val="00076EEF"/>
    <w:rsid w:val="005447AD"/>
    <w:rsid w:val="006D7FC4"/>
    <w:rsid w:val="00C91713"/>
    <w:rsid w:val="00DD2555"/>
    <w:rsid w:val="00F7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B2F6F"/>
  <w15:docId w15:val="{7CB074D2-B5B8-4B00-B74C-D94A21BD2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3</Words>
  <Characters>3383</Characters>
  <Application>Microsoft Office Word</Application>
  <DocSecurity>0</DocSecurity>
  <Lines>66</Lines>
  <Paragraphs>42</Paragraphs>
  <ScaleCrop>false</ScaleCrop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.H.D. Preliminary Examination: Numerical Analysis (August 13, 2001)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4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